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6a0f8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5a28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08:30Z</dcterms:created>
  <dcterms:modified xsi:type="dcterms:W3CDTF">2017-02-16T14:08:30Z</dcterms:modified>
</cp:coreProperties>
</file>